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4154C" w14:textId="544A9276" w:rsidR="00FF16B6" w:rsidRDefault="00FF16B6" w:rsidP="00FF16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Meeting</w:t>
      </w:r>
      <w:r w:rsidRPr="00FF16B6"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>12</w:t>
      </w:r>
    </w:p>
    <w:p w14:paraId="11CC60E6" w14:textId="79AA6F66" w:rsidR="00FF16B6" w:rsidRPr="00FF16B6" w:rsidRDefault="00FF16B6" w:rsidP="00FF16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Date</w:t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941D861" w14:textId="1931112E" w:rsidR="00FF16B6" w:rsidRPr="00FF16B6" w:rsidRDefault="00FF16B6" w:rsidP="00FF16B6">
      <w:pPr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Topic</w:t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 xml:space="preserve">: </w:t>
      </w:r>
      <w:r w:rsidRPr="00FF16B6">
        <w:rPr>
          <w:rFonts w:ascii="Times New Roman" w:hAnsi="Times New Roman" w:cs="Times New Roman"/>
          <w:b/>
          <w:bCs/>
          <w:i/>
          <w:iCs/>
          <w:sz w:val="24"/>
          <w:szCs w:val="24"/>
        </w:rPr>
        <w:t>Have you ever ridden a camel?</w:t>
      </w:r>
    </w:p>
    <w:p w14:paraId="1E16DDED" w14:textId="77777777" w:rsidR="00FF16B6" w:rsidRPr="00FF16B6" w:rsidRDefault="00FF16B6" w:rsidP="00FF16B6">
      <w:pPr>
        <w:spacing w:after="0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Objective</w:t>
      </w:r>
      <w:r w:rsidRPr="00FF16B6">
        <w:rPr>
          <w:rFonts w:ascii="Times New Roman" w:hAnsi="Times New Roman" w:cs="Times New Roman"/>
          <w:sz w:val="24"/>
          <w:szCs w:val="24"/>
        </w:rPr>
        <w:tab/>
        <w:t>: Students are able to communicate in both written and spoken forms about activities in Present Perfect</w:t>
      </w:r>
    </w:p>
    <w:p w14:paraId="6E4C9B05" w14:textId="77777777" w:rsidR="00FF16B6" w:rsidRPr="00FF16B6" w:rsidRDefault="00FF16B6" w:rsidP="00FF16B6">
      <w:pPr>
        <w:rPr>
          <w:rFonts w:ascii="Times New Roman" w:hAnsi="Times New Roman" w:cs="Times New Roman"/>
          <w:sz w:val="24"/>
          <w:szCs w:val="24"/>
        </w:rPr>
      </w:pPr>
    </w:p>
    <w:p w14:paraId="0BE40B6D" w14:textId="57BE47E1" w:rsidR="00FF16B6" w:rsidRPr="00FF16B6" w:rsidRDefault="00FF16B6" w:rsidP="00FF16B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F16B6">
        <w:rPr>
          <w:rFonts w:ascii="Times New Roman" w:hAnsi="Times New Roman" w:cs="Times New Roman"/>
          <w:b/>
          <w:bCs/>
          <w:sz w:val="24"/>
          <w:szCs w:val="24"/>
        </w:rPr>
        <w:t>Presentation (30 Minutes)</w:t>
      </w:r>
    </w:p>
    <w:p w14:paraId="18ABF4A3" w14:textId="206C3221" w:rsidR="00FF16B6" w:rsidRPr="00FF16B6" w:rsidRDefault="00FF16B6" w:rsidP="00FF16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T Starts the class by playing Present Perfect Games (</w:t>
      </w:r>
      <w:hyperlink r:id="rId7" w:history="1">
        <w:r w:rsidRPr="001F0BF3">
          <w:rPr>
            <w:rStyle w:val="Hyperlink"/>
            <w:rFonts w:ascii="Times New Roman" w:hAnsi="Times New Roman" w:cs="Times New Roman"/>
            <w:sz w:val="24"/>
            <w:szCs w:val="24"/>
          </w:rPr>
          <w:t>https://games4esl.com/wp-content/uploads/Present-Perfect-Worksheet-Find-Somebody-Who.pdf</w:t>
        </w:r>
      </w:hyperlink>
      <w:r w:rsidRPr="00FF16B6">
        <w:rPr>
          <w:rFonts w:ascii="Times New Roman" w:hAnsi="Times New Roman" w:cs="Times New Roman"/>
          <w:sz w:val="24"/>
          <w:szCs w:val="24"/>
        </w:rPr>
        <w:t>)</w:t>
      </w:r>
    </w:p>
    <w:p w14:paraId="2B850DEC" w14:textId="683476DC" w:rsidR="00FF16B6" w:rsidRDefault="00FF16B6" w:rsidP="00FF16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 xml:space="preserve">T shows a video: </w:t>
      </w:r>
      <w:hyperlink r:id="rId8" w:history="1">
        <w:r w:rsidRPr="001F0BF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i9GlEYf8_5I</w:t>
        </w:r>
      </w:hyperlink>
    </w:p>
    <w:p w14:paraId="5E39FD03" w14:textId="77777777" w:rsidR="00FF16B6" w:rsidRDefault="00FF16B6" w:rsidP="00FF16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 xml:space="preserve">T explains some of the irregular verbs for past </w:t>
      </w:r>
      <w:r>
        <w:rPr>
          <w:rFonts w:ascii="Times New Roman" w:hAnsi="Times New Roman" w:cs="Times New Roman"/>
          <w:sz w:val="24"/>
          <w:szCs w:val="24"/>
        </w:rPr>
        <w:t>participles</w:t>
      </w:r>
      <w:r w:rsidRPr="00FF16B6">
        <w:rPr>
          <w:rFonts w:ascii="Times New Roman" w:hAnsi="Times New Roman" w:cs="Times New Roman"/>
          <w:sz w:val="24"/>
          <w:szCs w:val="24"/>
        </w:rPr>
        <w:t xml:space="preserve"> and gives the example for Ss on how to pronounce the words (A worksheet on irregular verbs is provided) </w:t>
      </w:r>
    </w:p>
    <w:p w14:paraId="437D84D8" w14:textId="77777777" w:rsidR="00FF16B6" w:rsidRDefault="00FF16B6" w:rsidP="00FF16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T and Ss discuss the conversation and listen to the audio on Page 66.</w:t>
      </w:r>
    </w:p>
    <w:p w14:paraId="485FD47E" w14:textId="08230B84" w:rsidR="00FF16B6" w:rsidRPr="00FF16B6" w:rsidRDefault="00FF16B6" w:rsidP="00FF16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T explains the difference between Past Tense and Present Perfect tense.</w:t>
      </w:r>
    </w:p>
    <w:p w14:paraId="6BEC47A9" w14:textId="77777777" w:rsidR="00FF16B6" w:rsidRPr="00FF16B6" w:rsidRDefault="00FF16B6" w:rsidP="00FF16B6">
      <w:pPr>
        <w:rPr>
          <w:rFonts w:ascii="Times New Roman" w:hAnsi="Times New Roman" w:cs="Times New Roman"/>
          <w:sz w:val="24"/>
          <w:szCs w:val="24"/>
        </w:rPr>
      </w:pPr>
    </w:p>
    <w:p w14:paraId="62860532" w14:textId="2AC42B84" w:rsidR="00FF16B6" w:rsidRPr="00FF16B6" w:rsidRDefault="00FF16B6" w:rsidP="00FF16B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b/>
          <w:bCs/>
          <w:sz w:val="24"/>
          <w:szCs w:val="24"/>
        </w:rPr>
        <w:t>Practice (30 Minutes)</w:t>
      </w:r>
    </w:p>
    <w:p w14:paraId="4A823118" w14:textId="113DD405" w:rsidR="00FF16B6" w:rsidRPr="00FF16B6" w:rsidRDefault="00FF16B6" w:rsidP="00FF16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Ss do the exercise on Page 66 (Grammar Focus)</w:t>
      </w:r>
    </w:p>
    <w:p w14:paraId="7FA24F10" w14:textId="47E6A97C" w:rsidR="00FF16B6" w:rsidRPr="00FF16B6" w:rsidRDefault="00FF16B6" w:rsidP="00FF16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>Ss do irregular verbs practice on Past Tense</w:t>
      </w:r>
    </w:p>
    <w:p w14:paraId="10C027DB" w14:textId="58FCD14B" w:rsidR="00FF16B6" w:rsidRPr="00FF16B6" w:rsidRDefault="00FF16B6" w:rsidP="00FF16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 xml:space="preserve">Ss do irregular verbs practice on Present Perfect Tense </w:t>
      </w:r>
    </w:p>
    <w:p w14:paraId="5794EB3C" w14:textId="77777777" w:rsidR="00FF16B6" w:rsidRPr="00FF16B6" w:rsidRDefault="00FF16B6" w:rsidP="00FF16B6">
      <w:pPr>
        <w:rPr>
          <w:rFonts w:ascii="Times New Roman" w:hAnsi="Times New Roman" w:cs="Times New Roman"/>
          <w:sz w:val="24"/>
          <w:szCs w:val="24"/>
        </w:rPr>
      </w:pPr>
    </w:p>
    <w:p w14:paraId="07114AB8" w14:textId="63084ABC" w:rsidR="00FF16B6" w:rsidRDefault="00FF16B6" w:rsidP="00FF16B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F16B6">
        <w:rPr>
          <w:rFonts w:ascii="Times New Roman" w:hAnsi="Times New Roman" w:cs="Times New Roman"/>
          <w:b/>
          <w:bCs/>
          <w:sz w:val="24"/>
          <w:szCs w:val="24"/>
        </w:rPr>
        <w:t>Production (30 Minutes)</w:t>
      </w:r>
    </w:p>
    <w:p w14:paraId="50280954" w14:textId="7DA75408" w:rsidR="00FF16B6" w:rsidRPr="00FF16B6" w:rsidRDefault="00FF16B6" w:rsidP="00FF16B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sks present perfect questions using pictures</w:t>
      </w:r>
    </w:p>
    <w:p w14:paraId="174FAE92" w14:textId="3CFB2663" w:rsidR="00FF16B6" w:rsidRPr="00FF16B6" w:rsidRDefault="00FF16B6" w:rsidP="00FF16B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nd Ss play present perfect tense board games</w:t>
      </w:r>
    </w:p>
    <w:p w14:paraId="09FC7651" w14:textId="3B9DA1EB" w:rsidR="00FF16B6" w:rsidRDefault="00FF16B6" w:rsidP="00FF16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5984FF" w14:textId="77777777" w:rsidR="00FF16B6" w:rsidRPr="00FF16B6" w:rsidRDefault="00FF16B6" w:rsidP="00FF16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21A866" w14:textId="77777777" w:rsidR="00FF16B6" w:rsidRDefault="00FF16B6" w:rsidP="00FF16B6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F16B6">
        <w:rPr>
          <w:rFonts w:ascii="Times New Roman" w:hAnsi="Times New Roman" w:cs="Times New Roman"/>
          <w:b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</w:p>
    <w:p w14:paraId="3F1EFD2B" w14:textId="44DEA9B7" w:rsidR="00FF16B6" w:rsidRPr="00FF16B6" w:rsidRDefault="00FF16B6" w:rsidP="00FF16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F16B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2E33AC2" w14:textId="2F7ED906" w:rsidR="00FF16B6" w:rsidRPr="00FF16B6" w:rsidRDefault="00FF16B6" w:rsidP="00FF16B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 xml:space="preserve">Director of </w:t>
      </w:r>
      <w:proofErr w:type="spellStart"/>
      <w:r w:rsidRPr="00FF16B6">
        <w:rPr>
          <w:rFonts w:ascii="Times New Roman" w:hAnsi="Times New Roman" w:cs="Times New Roman"/>
          <w:sz w:val="24"/>
          <w:szCs w:val="24"/>
        </w:rPr>
        <w:t>Homie</w:t>
      </w:r>
      <w:proofErr w:type="spellEnd"/>
      <w:r w:rsidRPr="00FF16B6">
        <w:rPr>
          <w:rFonts w:ascii="Times New Roman" w:hAnsi="Times New Roman" w:cs="Times New Roman"/>
          <w:sz w:val="24"/>
          <w:szCs w:val="24"/>
        </w:rPr>
        <w:t xml:space="preserve"> English </w:t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  <w:t xml:space="preserve">Tutor of </w:t>
      </w:r>
      <w:proofErr w:type="spellStart"/>
      <w:r w:rsidRPr="00FF16B6">
        <w:rPr>
          <w:rFonts w:ascii="Times New Roman" w:hAnsi="Times New Roman" w:cs="Times New Roman"/>
          <w:sz w:val="24"/>
          <w:szCs w:val="24"/>
        </w:rPr>
        <w:t>Homie</w:t>
      </w:r>
      <w:proofErr w:type="spellEnd"/>
      <w:r w:rsidRPr="00FF16B6">
        <w:rPr>
          <w:rFonts w:ascii="Times New Roman" w:hAnsi="Times New Roman" w:cs="Times New Roman"/>
          <w:sz w:val="24"/>
          <w:szCs w:val="24"/>
        </w:rPr>
        <w:t xml:space="preserve"> English</w:t>
      </w:r>
    </w:p>
    <w:p w14:paraId="0251D9AE" w14:textId="77777777" w:rsidR="00FF16B6" w:rsidRPr="00FF16B6" w:rsidRDefault="00FF16B6" w:rsidP="00FF16B6">
      <w:pPr>
        <w:rPr>
          <w:rFonts w:ascii="Times New Roman" w:hAnsi="Times New Roman" w:cs="Times New Roman"/>
          <w:sz w:val="24"/>
          <w:szCs w:val="24"/>
        </w:rPr>
      </w:pPr>
    </w:p>
    <w:p w14:paraId="58FE25F4" w14:textId="40B30976" w:rsidR="003F6093" w:rsidRPr="00FF16B6" w:rsidRDefault="00FF16B6" w:rsidP="00FF16B6">
      <w:pPr>
        <w:rPr>
          <w:rFonts w:ascii="Times New Roman" w:hAnsi="Times New Roman" w:cs="Times New Roman"/>
          <w:sz w:val="24"/>
          <w:szCs w:val="24"/>
        </w:rPr>
      </w:pPr>
      <w:r w:rsidRPr="00FF16B6">
        <w:rPr>
          <w:rFonts w:ascii="Times New Roman" w:hAnsi="Times New Roman" w:cs="Times New Roman"/>
          <w:sz w:val="24"/>
          <w:szCs w:val="24"/>
        </w:rPr>
        <w:t xml:space="preserve">Robi Kurniawan, </w:t>
      </w:r>
      <w:proofErr w:type="spellStart"/>
      <w:proofErr w:type="gramStart"/>
      <w:r w:rsidRPr="00FF16B6">
        <w:rPr>
          <w:rFonts w:ascii="Times New Roman" w:hAnsi="Times New Roman" w:cs="Times New Roman"/>
          <w:sz w:val="24"/>
          <w:szCs w:val="24"/>
        </w:rPr>
        <w:t>S.Pd</w:t>
      </w:r>
      <w:proofErr w:type="spellEnd"/>
      <w:proofErr w:type="gramEnd"/>
      <w:r w:rsidRPr="00FF16B6">
        <w:rPr>
          <w:rFonts w:ascii="Times New Roman" w:hAnsi="Times New Roman" w:cs="Times New Roman"/>
          <w:sz w:val="24"/>
          <w:szCs w:val="24"/>
        </w:rPr>
        <w:t xml:space="preserve">, MA, TESOL </w:t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F16B6">
        <w:rPr>
          <w:rFonts w:ascii="Times New Roman" w:hAnsi="Times New Roman" w:cs="Times New Roman"/>
          <w:sz w:val="24"/>
          <w:szCs w:val="24"/>
        </w:rPr>
        <w:t xml:space="preserve">Robi Kurniawan, </w:t>
      </w:r>
      <w:proofErr w:type="spellStart"/>
      <w:r w:rsidRPr="00FF16B6">
        <w:rPr>
          <w:rFonts w:ascii="Times New Roman" w:hAnsi="Times New Roman" w:cs="Times New Roman"/>
          <w:sz w:val="24"/>
          <w:szCs w:val="24"/>
        </w:rPr>
        <w:t>S.Pd</w:t>
      </w:r>
      <w:proofErr w:type="spellEnd"/>
      <w:r w:rsidRPr="00FF16B6">
        <w:rPr>
          <w:rFonts w:ascii="Times New Roman" w:hAnsi="Times New Roman" w:cs="Times New Roman"/>
          <w:sz w:val="24"/>
          <w:szCs w:val="24"/>
        </w:rPr>
        <w:t>, MA, TESOL</w:t>
      </w:r>
    </w:p>
    <w:sectPr w:rsidR="003F6093" w:rsidRPr="00FF16B6" w:rsidSect="00FF16B6">
      <w:headerReference w:type="default" r:id="rId9"/>
      <w:pgSz w:w="11906" w:h="16838"/>
      <w:pgMar w:top="1440" w:right="65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B894A" w14:textId="77777777" w:rsidR="009F1D0E" w:rsidRDefault="009F1D0E" w:rsidP="00FF16B6">
      <w:pPr>
        <w:spacing w:after="0" w:line="240" w:lineRule="auto"/>
      </w:pPr>
      <w:r>
        <w:separator/>
      </w:r>
    </w:p>
  </w:endnote>
  <w:endnote w:type="continuationSeparator" w:id="0">
    <w:p w14:paraId="54FA1C3B" w14:textId="77777777" w:rsidR="009F1D0E" w:rsidRDefault="009F1D0E" w:rsidP="00FF1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BF96D" w14:textId="77777777" w:rsidR="009F1D0E" w:rsidRDefault="009F1D0E" w:rsidP="00FF16B6">
      <w:pPr>
        <w:spacing w:after="0" w:line="240" w:lineRule="auto"/>
      </w:pPr>
      <w:r>
        <w:separator/>
      </w:r>
    </w:p>
  </w:footnote>
  <w:footnote w:type="continuationSeparator" w:id="0">
    <w:p w14:paraId="44B78993" w14:textId="77777777" w:rsidR="009F1D0E" w:rsidRDefault="009F1D0E" w:rsidP="00FF1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C8ADA" w14:textId="7C58BB1B" w:rsidR="00FF16B6" w:rsidRPr="00FF16B6" w:rsidRDefault="00FF16B6">
    <w:pPr>
      <w:pStyle w:val="Header"/>
      <w:rPr>
        <w:lang w:val="en-US"/>
      </w:rPr>
    </w:pPr>
    <w:r>
      <w:rPr>
        <w:lang w:val="en-US"/>
      </w:rPr>
      <w:t>Intermediate Less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4231"/>
    <w:multiLevelType w:val="hybridMultilevel"/>
    <w:tmpl w:val="323238C6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51772"/>
    <w:multiLevelType w:val="hybridMultilevel"/>
    <w:tmpl w:val="3D0EC2D4"/>
    <w:lvl w:ilvl="0" w:tplc="D390BA9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54859"/>
    <w:multiLevelType w:val="hybridMultilevel"/>
    <w:tmpl w:val="99F621D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D03D1"/>
    <w:multiLevelType w:val="hybridMultilevel"/>
    <w:tmpl w:val="3BF0D724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03E7D"/>
    <w:multiLevelType w:val="hybridMultilevel"/>
    <w:tmpl w:val="1264FE04"/>
    <w:lvl w:ilvl="0" w:tplc="83222238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77E7D"/>
    <w:multiLevelType w:val="hybridMultilevel"/>
    <w:tmpl w:val="88466E2C"/>
    <w:lvl w:ilvl="0" w:tplc="EC10C6D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4830303">
    <w:abstractNumId w:val="1"/>
  </w:num>
  <w:num w:numId="2" w16cid:durableId="38015244">
    <w:abstractNumId w:val="3"/>
  </w:num>
  <w:num w:numId="3" w16cid:durableId="1575623300">
    <w:abstractNumId w:val="0"/>
  </w:num>
  <w:num w:numId="4" w16cid:durableId="1539782422">
    <w:abstractNumId w:val="5"/>
  </w:num>
  <w:num w:numId="5" w16cid:durableId="1119758086">
    <w:abstractNumId w:val="2"/>
  </w:num>
  <w:num w:numId="6" w16cid:durableId="19854278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sjAztDQyNDE3szRX0lEKTi0uzszPAykwrAUAhu/nVCwAAAA="/>
  </w:docVars>
  <w:rsids>
    <w:rsidRoot w:val="00FF16B6"/>
    <w:rsid w:val="003F6093"/>
    <w:rsid w:val="009F1D0E"/>
    <w:rsid w:val="00FF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19CA8"/>
  <w15:chartTrackingRefBased/>
  <w15:docId w15:val="{481389C8-3D91-48B7-A716-1BAC8BE87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6B6"/>
  </w:style>
  <w:style w:type="paragraph" w:styleId="Footer">
    <w:name w:val="footer"/>
    <w:basedOn w:val="Normal"/>
    <w:link w:val="FooterChar"/>
    <w:uiPriority w:val="99"/>
    <w:unhideWhenUsed/>
    <w:rsid w:val="00FF1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6B6"/>
  </w:style>
  <w:style w:type="paragraph" w:styleId="ListParagraph">
    <w:name w:val="List Paragraph"/>
    <w:basedOn w:val="Normal"/>
    <w:uiPriority w:val="34"/>
    <w:qFormat/>
    <w:rsid w:val="00FF16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1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9GlEYf8_5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ames4esl.com/wp-content/uploads/Present-Perfect-Worksheet-Find-Somebody-Who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7</Words>
  <Characters>1129</Characters>
  <Application>Microsoft Office Word</Application>
  <DocSecurity>0</DocSecurity>
  <Lines>49</Lines>
  <Paragraphs>2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 Kurniawan</dc:creator>
  <cp:keywords/>
  <dc:description/>
  <cp:lastModifiedBy>Robi Kurniawan</cp:lastModifiedBy>
  <cp:revision>1</cp:revision>
  <dcterms:created xsi:type="dcterms:W3CDTF">2023-01-08T05:16:00Z</dcterms:created>
  <dcterms:modified xsi:type="dcterms:W3CDTF">2023-01-0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234d84-9de4-44fc-8bb5-de818d116bed</vt:lpwstr>
  </property>
</Properties>
</file>